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figue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p w:rsidR="00827634" w:rsidRPr="0069446B" w:rsidP="009E5102" w14:paraId="2D05B3D4" w14:textId="5E45E9EA">
      <w:pPr>
        <w:pStyle w:val="SDSTextNormal"/>
      </w:pPr>
      <w:r w:rsidRPr="0069446B">
        <w:rPr>
          <w:noProof/>
        </w:rPr>
        <w:t>Destiné au grand public</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Catégorie d’usage princip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Utilisation par les consommateurs</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Dangereux pour le milieu aquatique – Danger chronique, caté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Nocif pour les organismes aquatiques, entraîne des effets néfastes à long term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f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273 - Éviter le rejet dans l’environnement.</w:t>
              <w:br/>
              <w:t>P501 - Éliminer le contenu et le 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1-(1,2,3,4,5,6,7,8-octahydro-2,3,8,8-tetramethyl-2-naphthyl)ethan-1-one.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F82798" w:rsidRPr="0069446B" w:rsidP="00A727C2" w14:paraId="2F7B68FE" w14:textId="77777777">
      <w:pPr>
        <w:pStyle w:val="SDSTextNormal"/>
      </w:pPr>
      <w:bookmarkStart w:id="1"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Composant</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ubstance(s) ne répondant pas aux critères PBT du règlement REACH, conformément à l’annexe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1,3,4,6,7,8-hexahydro-4,6,6,7,8,8-hexamethylindeno[5,6-c]pyran (1222-05-5)</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ubstance(s) ne répondant pas aux critères vPvB du règlement REACH, conformément à l’annexe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1,3,4,6,7,8-hexahydro-4,6,6,7,8,8-hexamethylindeno[5,6-c]pyran (1222-05-5)</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2"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2"/>
    </w:tbl>
    <w:p w:rsidR="00B072A8" w:rsidRPr="0069446B" w:rsidP="00B072A8" w14:paraId="7788D936" w14:textId="77777777">
      <w:pPr>
        <w:pStyle w:val="SDSTextBlankLine"/>
      </w:pPr>
    </w:p>
    <w:bookmarkEnd w:id="1"/>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3,4,6,7,8-hexahydro-4,6,6,7,8,8-hexamethylindeno[5,6-c]py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22-05-5</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14-946-9</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12-00-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quatic Acute 1, H400</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Boisé. Verte. Fruité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1,3,4,6,7,8-hexahydro-4,6,6,7,8,8-hexamethylindeno[5,6-c]pyran (1222-0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e poids corporel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e poids corporel Animal: rat, Guideline: OECD Guideline 402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5,04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nisaldehyde (123-11-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210 mg/kg de poids corporel Animal: rat, Guideline: OECD Guideline 401 (Acute Oral Toxicity), 95% CL: 2755 - 360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e poids corporel Animal: rabbi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1,3,4,6,7,8-hexahydro-4,6,6,7,8,8-hexamethylindeno[5,6-c]pyran (1222-0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50 mg/kg de poids corporel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nisaldehyde (123-11-5)</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de poids corporel Animal: rat, Guideline: OECD Guideline 408 (Repeated Dose 90-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figu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Informations sur les autres dangers</w:t>
      </w:r>
      <w:bookmarkEnd w:id="3"/>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f pour les organismes aquatiques, entraîne des effets néfastes à long term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f pour les organismes aquatiques, entraîne des effets néfastes à long term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1,3,4,6,7,8-hexahydro-4,6,6,7,8,8-hexamethylindeno[5,6-c]pyran (1222-05-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0,95 mg/l Test organisms (species): Oryzias latip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194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0,854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72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075 mg/l Test organisms (species): other aquatic crustacea: Duration: '5,5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111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68 mg/l Test organisms (species): Pimephales promelas Duration: '36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nisaldehyde (123-11-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8,32 mg/l Test organisms (species): Leuciscus idu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2,8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1,53 mg/l Test organisms (species): Daphnia magna Duration: '21 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71 mg/l Test organisms (species): Daphnia magna Duration: '21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figu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3,4,6,7,8-hexahydro-4,6,6,7,8,8-hexamethylindeno[5,6-c]pyran (1222-05-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Composant</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ubstance(s) ne répondant pas aux critères PBT du règlement REACH, conformément à l’annexe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sidR="00FA7F7F">
              <w:rPr>
                <w:noProof/>
              </w:rPr>
              <w:t>1,3,4,6,7,8-hexahydro-4,6,6,7,8,8-hexamethylindeno[5,6-c]pyran (1222-05-5)</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ubstance(s) ne répondant pas aux critères vPvB du règlement REACH, conformément à l’annexe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sidR="00FA7F7F">
              <w:rPr>
                <w:noProof/>
              </w:rPr>
              <w:t>1,3,4,6,7,8-hexahydro-4,6,6,7,8,8-hexamethylindeno[5,6-c]pyran (1222-05-5)</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4"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Écotoxique”: déchet qui présente ou peut présenter des risques immédiats ou différés pour une ou plusieurs composantes de l’environne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anis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1,3,4,6,7,8-hexahydro-4,6,6,7,8,8-hexamethylindeno[5,6-c]pyran ; anis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Dangereux pour le milieu aquatique – Danger aigu, catégorie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pour la reproduction, caté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ceptible de nuire à la fertilité ou au fœtus.</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1-(1,2,3,4,5,6,7,8-octahydro-2,3,8,8-tetramethyl-2-naphthyl)ethan-1-one. Peut produire une réaction allergiqu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2/07/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2/07/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figu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figu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02/07/2026   Version: 4.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211EC689-59D9-41BB-97FD-162AF4000D91}"/>
</file>

<file path=customXml/itemProps3.xml><?xml version="1.0" encoding="utf-8"?>
<ds:datastoreItem xmlns:ds="http://schemas.openxmlformats.org/officeDocument/2006/customXml" ds:itemID="{57310A3C-60FF-4854-8799-7D45FDB39C18}"/>
</file>

<file path=customXml/itemProps4.xml><?xml version="1.0" encoding="utf-8"?>
<ds:datastoreItem xmlns:ds="http://schemas.openxmlformats.org/officeDocument/2006/customXml" ds:itemID="{D2928030-FCC0-4FDB-92FC-01103E80F361}"/>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